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8"/>
        <w:gridCol w:w="5078"/>
      </w:tblGrid>
      <w:tr w:rsidR="001F355D" w:rsidRPr="00EA5E27" w14:paraId="7E31F366" w14:textId="77777777" w:rsidTr="008F554A">
        <w:tc>
          <w:tcPr>
            <w:tcW w:w="2266" w:type="pct"/>
          </w:tcPr>
          <w:p w14:paraId="3C7D68C4" w14:textId="77777777" w:rsidR="001F355D" w:rsidRPr="00EA5E27" w:rsidRDefault="001F355D" w:rsidP="008C1534">
            <w:pPr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2734" w:type="pct"/>
          </w:tcPr>
          <w:p w14:paraId="6ADA6C00" w14:textId="0331EEB4" w:rsidR="001F355D" w:rsidRPr="00EA5E27" w:rsidRDefault="00E13082" w:rsidP="008C1534">
            <w:pPr>
              <w:pStyle w:val="Obrazac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REDU ZA STUDENTE</w:t>
            </w:r>
          </w:p>
          <w:p w14:paraId="586E342F" w14:textId="77777777" w:rsidR="001F355D" w:rsidRPr="00EA5E27" w:rsidRDefault="001F355D" w:rsidP="008C1534">
            <w:pPr>
              <w:pStyle w:val="Obrazac"/>
            </w:pPr>
            <w:r w:rsidRPr="00EA5E27">
              <w:t>Građevinskog i arhitektonskog fakulteta Osijek</w:t>
            </w:r>
          </w:p>
          <w:p w14:paraId="16D4D667" w14:textId="77777777" w:rsidR="001F355D" w:rsidRPr="00EA5E27" w:rsidRDefault="001F355D" w:rsidP="008C1534">
            <w:pPr>
              <w:pStyle w:val="Obrazac"/>
              <w:rPr>
                <w:b/>
                <w:sz w:val="22"/>
                <w:szCs w:val="22"/>
              </w:rPr>
            </w:pPr>
            <w:r w:rsidRPr="00EA5E27">
              <w:rPr>
                <w:b/>
              </w:rPr>
              <w:t xml:space="preserve">-  </w:t>
            </w:r>
            <w:r w:rsidRPr="00EA5E27">
              <w:t>o v d j e</w:t>
            </w:r>
            <w:r w:rsidRPr="00EA5E27">
              <w:rPr>
                <w:b/>
              </w:rPr>
              <w:t xml:space="preserve">  -</w:t>
            </w:r>
          </w:p>
        </w:tc>
      </w:tr>
    </w:tbl>
    <w:p w14:paraId="5D5382EB" w14:textId="77777777" w:rsidR="001F355D" w:rsidRPr="00EA5E27" w:rsidRDefault="001F355D" w:rsidP="001F355D">
      <w:pPr>
        <w:pStyle w:val="Obrazac"/>
      </w:pPr>
    </w:p>
    <w:p w14:paraId="1623B43F" w14:textId="1EAAEEBB" w:rsidR="008F554A" w:rsidRDefault="004208E4" w:rsidP="001F355D">
      <w:pPr>
        <w:pStyle w:val="Obrazac"/>
        <w:rPr>
          <w:b/>
          <w:sz w:val="32"/>
        </w:rPr>
      </w:pPr>
      <w:r w:rsidRPr="004208E4">
        <w:rPr>
          <w:b/>
          <w:sz w:val="32"/>
        </w:rPr>
        <w:t xml:space="preserve">ZAHTJEV </w:t>
      </w:r>
      <w:r w:rsidR="0014459A">
        <w:rPr>
          <w:b/>
          <w:sz w:val="32"/>
        </w:rPr>
        <w:t>ZA ISPIS SA STUDIJA</w:t>
      </w:r>
    </w:p>
    <w:p w14:paraId="53FDCC25" w14:textId="77777777" w:rsidR="004208E4" w:rsidRPr="00EA5E27" w:rsidRDefault="004208E4" w:rsidP="001F355D">
      <w:pPr>
        <w:pStyle w:val="Obrazac"/>
        <w:rPr>
          <w:b/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567"/>
        <w:gridCol w:w="1630"/>
        <w:gridCol w:w="1666"/>
        <w:gridCol w:w="106"/>
        <w:gridCol w:w="1560"/>
        <w:gridCol w:w="2299"/>
      </w:tblGrid>
      <w:tr w:rsidR="008F554A" w:rsidRPr="00EA5E27" w14:paraId="0B1A1CF4" w14:textId="77777777" w:rsidTr="002667C7">
        <w:trPr>
          <w:trHeight w:val="510"/>
        </w:trPr>
        <w:tc>
          <w:tcPr>
            <w:tcW w:w="1242" w:type="dxa"/>
            <w:vAlign w:val="bottom"/>
          </w:tcPr>
          <w:p w14:paraId="0B5D6393" w14:textId="1B33ACC8" w:rsidR="008F554A" w:rsidRPr="00EA5E27" w:rsidRDefault="003A76BE" w:rsidP="002667C7">
            <w:pPr>
              <w:pStyle w:val="Obrazac"/>
              <w:jc w:val="right"/>
              <w:rPr>
                <w:b/>
              </w:rPr>
            </w:pPr>
            <w:sdt>
              <w:sdtPr>
                <w:rPr>
                  <w:b/>
                </w:rPr>
                <w:id w:val="865716693"/>
                <w:placeholder>
                  <w:docPart w:val="D49F7E635E954870916A844E0333AD8C"/>
                </w:placeholder>
                <w:showingPlcHdr/>
                <w:dropDownList>
                  <w:listItem w:value="Choose an item."/>
                  <w:listItem w:displayText="Student" w:value="Student"/>
                  <w:listItem w:displayText="Studentica" w:value="Studentica"/>
                </w:dropDownList>
              </w:sdtPr>
              <w:sdtEndPr/>
              <w:sdtContent>
                <w:r w:rsidR="00817330" w:rsidRPr="00EA5E27">
                  <w:rPr>
                    <w:b/>
                  </w:rPr>
                  <w:t>Student</w:t>
                </w:r>
                <w:r w:rsidR="008F554A" w:rsidRPr="00EA5E27">
                  <w:rPr>
                    <w:b/>
                  </w:rPr>
                  <w:t>/ica</w:t>
                </w:r>
              </w:sdtContent>
            </w:sdt>
            <w:r w:rsidR="008F554A" w:rsidRPr="00EA5E27">
              <w:rPr>
                <w:b/>
              </w:rPr>
              <w:t>:</w:t>
            </w:r>
          </w:p>
        </w:tc>
        <w:sdt>
          <w:sdtPr>
            <w:rPr>
              <w:b/>
            </w:rPr>
            <w:id w:val="1498845126"/>
            <w:placeholder>
              <w:docPart w:val="6F9D8FB5D2524589AAF8FA5CB8E010D0"/>
            </w:placeholder>
          </w:sdtPr>
          <w:sdtEndPr/>
          <w:sdtContent>
            <w:tc>
              <w:tcPr>
                <w:tcW w:w="3969" w:type="dxa"/>
                <w:gridSpan w:val="4"/>
                <w:tcBorders>
                  <w:bottom w:val="single" w:sz="4" w:space="0" w:color="auto"/>
                </w:tcBorders>
                <w:vAlign w:val="bottom"/>
              </w:tcPr>
              <w:p w14:paraId="18C1AEEC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1560" w:type="dxa"/>
            <w:vAlign w:val="bottom"/>
          </w:tcPr>
          <w:p w14:paraId="59604B84" w14:textId="77777777" w:rsidR="008F554A" w:rsidRPr="00EA5E27" w:rsidRDefault="008F554A" w:rsidP="00B017FD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JMBAG:</w:t>
            </w:r>
          </w:p>
        </w:tc>
        <w:sdt>
          <w:sdtPr>
            <w:rPr>
              <w:b/>
            </w:rPr>
            <w:id w:val="-114764642"/>
            <w:placeholder>
              <w:docPart w:val="B1305E874DCA4A738F9E90011EA8389D"/>
            </w:placeholder>
          </w:sdtPr>
          <w:sdtEndPr/>
          <w:sdtContent>
            <w:tc>
              <w:tcPr>
                <w:tcW w:w="2299" w:type="dxa"/>
                <w:tcBorders>
                  <w:bottom w:val="single" w:sz="4" w:space="0" w:color="auto"/>
                </w:tcBorders>
                <w:vAlign w:val="bottom"/>
              </w:tcPr>
              <w:p w14:paraId="5E3DFCDA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</w:tr>
      <w:tr w:rsidR="00817330" w:rsidRPr="00EA5E27" w14:paraId="66CC1A6C" w14:textId="3F5B9679" w:rsidTr="004D24F7">
        <w:trPr>
          <w:trHeight w:val="510"/>
        </w:trPr>
        <w:tc>
          <w:tcPr>
            <w:tcW w:w="1809" w:type="dxa"/>
            <w:gridSpan w:val="2"/>
            <w:vAlign w:val="bottom"/>
          </w:tcPr>
          <w:p w14:paraId="1DA1E49D" w14:textId="13EAF74C" w:rsidR="00817330" w:rsidRPr="00EA5E27" w:rsidRDefault="00817330" w:rsidP="002667C7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Adresa stanovanja:</w:t>
            </w:r>
          </w:p>
        </w:tc>
        <w:tc>
          <w:tcPr>
            <w:tcW w:w="7261" w:type="dxa"/>
            <w:gridSpan w:val="5"/>
            <w:tcBorders>
              <w:bottom w:val="single" w:sz="4" w:space="0" w:color="auto"/>
            </w:tcBorders>
            <w:vAlign w:val="bottom"/>
          </w:tcPr>
          <w:p w14:paraId="6301334D" w14:textId="77777777" w:rsidR="00817330" w:rsidRPr="00EA5E27" w:rsidRDefault="00817330" w:rsidP="00817330">
            <w:pPr>
              <w:pStyle w:val="Obrazac"/>
              <w:rPr>
                <w:b/>
              </w:rPr>
            </w:pPr>
          </w:p>
          <w:sdt>
            <w:sdtPr>
              <w:rPr>
                <w:b/>
              </w:rPr>
              <w:id w:val="869954068"/>
              <w:placeholder>
                <w:docPart w:val="F7886752DC504ECCB0279693B5544E5D"/>
              </w:placeholder>
              <w:showingPlcHdr/>
            </w:sdtPr>
            <w:sdtEndPr/>
            <w:sdtContent>
              <w:p w14:paraId="51DC2807" w14:textId="1D09AA29" w:rsidR="00817330" w:rsidRPr="00EA5E27" w:rsidRDefault="00817330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sdtContent>
          </w:sdt>
        </w:tc>
      </w:tr>
      <w:tr w:rsidR="00B017FD" w:rsidRPr="00EA5E27" w14:paraId="7A7B2667" w14:textId="77777777" w:rsidTr="0014459A">
        <w:trPr>
          <w:trHeight w:val="510"/>
        </w:trPr>
        <w:tc>
          <w:tcPr>
            <w:tcW w:w="1809" w:type="dxa"/>
            <w:gridSpan w:val="2"/>
            <w:vAlign w:val="bottom"/>
          </w:tcPr>
          <w:p w14:paraId="3F1E94B3" w14:textId="11566013" w:rsidR="00B017FD" w:rsidRPr="00EA5E27" w:rsidRDefault="00B017FD" w:rsidP="002667C7">
            <w:pPr>
              <w:pStyle w:val="Obrazac"/>
              <w:jc w:val="right"/>
              <w:rPr>
                <w:b/>
              </w:rPr>
            </w:pPr>
          </w:p>
        </w:tc>
        <w:tc>
          <w:tcPr>
            <w:tcW w:w="1630" w:type="dxa"/>
            <w:tcBorders>
              <w:top w:val="single" w:sz="4" w:space="0" w:color="auto"/>
            </w:tcBorders>
            <w:vAlign w:val="bottom"/>
          </w:tcPr>
          <w:p w14:paraId="133B6D59" w14:textId="1E95467D" w:rsidR="00B017FD" w:rsidRPr="00EA5E27" w:rsidRDefault="00B017FD" w:rsidP="00817330">
            <w:pPr>
              <w:pStyle w:val="Obrazac"/>
              <w:rPr>
                <w:b/>
              </w:rPr>
            </w:pPr>
          </w:p>
        </w:tc>
        <w:tc>
          <w:tcPr>
            <w:tcW w:w="1666" w:type="dxa"/>
            <w:vAlign w:val="bottom"/>
          </w:tcPr>
          <w:p w14:paraId="619DA9B6" w14:textId="77777777" w:rsidR="00B017FD" w:rsidRPr="00EA5E27" w:rsidRDefault="00B017FD" w:rsidP="00817330">
            <w:pPr>
              <w:pStyle w:val="Obrazac"/>
              <w:rPr>
                <w:b/>
              </w:rPr>
            </w:pPr>
            <w:r w:rsidRPr="00EA5E27">
              <w:rPr>
                <w:b/>
              </w:rPr>
              <w:t>Adresa e-pošte:</w:t>
            </w:r>
          </w:p>
        </w:tc>
        <w:sdt>
          <w:sdtPr>
            <w:rPr>
              <w:b/>
            </w:rPr>
            <w:id w:val="146405639"/>
            <w:placeholder>
              <w:docPart w:val="66A74002797B44E49A58608BCF935CDD"/>
            </w:placeholder>
          </w:sdtPr>
          <w:sdtEndPr/>
          <w:sdtContent>
            <w:tc>
              <w:tcPr>
                <w:tcW w:w="3965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1E88A052" w14:textId="77777777" w:rsidR="00B017FD" w:rsidRPr="00EA5E27" w:rsidRDefault="00B017FD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</w:tr>
    </w:tbl>
    <w:p w14:paraId="439BF935" w14:textId="77777777" w:rsidR="00EA5E27" w:rsidRDefault="00EA5E27" w:rsidP="00EA5E27">
      <w:pPr>
        <w:pStyle w:val="Obrazac"/>
        <w:jc w:val="both"/>
        <w:rPr>
          <w:b/>
          <w:sz w:val="32"/>
        </w:rPr>
      </w:pPr>
    </w:p>
    <w:p w14:paraId="60F0970A" w14:textId="77777777" w:rsidR="0014459A" w:rsidRDefault="0014459A" w:rsidP="00EA5E27">
      <w:pPr>
        <w:pStyle w:val="Obrazac"/>
        <w:jc w:val="both"/>
        <w:rPr>
          <w:b/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211"/>
        <w:gridCol w:w="4075"/>
      </w:tblGrid>
      <w:tr w:rsidR="0014459A" w14:paraId="41BB0F71" w14:textId="77777777" w:rsidTr="0014459A">
        <w:tc>
          <w:tcPr>
            <w:tcW w:w="5211" w:type="dxa"/>
          </w:tcPr>
          <w:p w14:paraId="1062809C" w14:textId="77777777" w:rsidR="0014459A" w:rsidRPr="006C7511" w:rsidRDefault="0014459A" w:rsidP="0014459A">
            <w:pPr>
              <w:pStyle w:val="Obrazac"/>
              <w:jc w:val="left"/>
              <w:rPr>
                <w:bCs w:val="0"/>
                <w:sz w:val="22"/>
                <w:szCs w:val="22"/>
              </w:rPr>
            </w:pPr>
            <w:r w:rsidRPr="006C7511">
              <w:rPr>
                <w:bCs w:val="0"/>
                <w:sz w:val="22"/>
                <w:szCs w:val="22"/>
              </w:rPr>
              <w:t>Trenutno studiram na sljedećem studijskom programu (zaokružiti):</w:t>
            </w:r>
          </w:p>
          <w:p w14:paraId="2DEC9460" w14:textId="77777777" w:rsidR="0014459A" w:rsidRPr="006C7511" w:rsidRDefault="0014459A" w:rsidP="0014459A">
            <w:pPr>
              <w:pStyle w:val="Obrazac"/>
              <w:numPr>
                <w:ilvl w:val="0"/>
                <w:numId w:val="4"/>
              </w:numPr>
              <w:jc w:val="both"/>
              <w:rPr>
                <w:bCs w:val="0"/>
                <w:sz w:val="22"/>
                <w:szCs w:val="22"/>
              </w:rPr>
            </w:pPr>
            <w:r w:rsidRPr="006C7511">
              <w:rPr>
                <w:bCs w:val="0"/>
                <w:sz w:val="22"/>
                <w:szCs w:val="22"/>
              </w:rPr>
              <w:t>sveučilišni prijediplomski Građevinarstvo</w:t>
            </w:r>
          </w:p>
          <w:p w14:paraId="6804E716" w14:textId="77777777" w:rsidR="0014459A" w:rsidRPr="006C7511" w:rsidRDefault="0014459A" w:rsidP="0014459A">
            <w:pPr>
              <w:pStyle w:val="Obrazac"/>
              <w:numPr>
                <w:ilvl w:val="0"/>
                <w:numId w:val="4"/>
              </w:numPr>
              <w:jc w:val="both"/>
              <w:rPr>
                <w:bCs w:val="0"/>
                <w:sz w:val="22"/>
                <w:szCs w:val="22"/>
              </w:rPr>
            </w:pPr>
            <w:r w:rsidRPr="006C7511">
              <w:rPr>
                <w:bCs w:val="0"/>
                <w:sz w:val="22"/>
                <w:szCs w:val="22"/>
              </w:rPr>
              <w:t>stručni prijediplomski Građevinarstvo</w:t>
            </w:r>
          </w:p>
          <w:p w14:paraId="1F222A62" w14:textId="77777777" w:rsidR="0014459A" w:rsidRPr="006C7511" w:rsidRDefault="0014459A" w:rsidP="0014459A">
            <w:pPr>
              <w:pStyle w:val="Obrazac"/>
              <w:numPr>
                <w:ilvl w:val="0"/>
                <w:numId w:val="4"/>
              </w:numPr>
              <w:jc w:val="both"/>
              <w:rPr>
                <w:bCs w:val="0"/>
                <w:sz w:val="22"/>
                <w:szCs w:val="22"/>
              </w:rPr>
            </w:pPr>
            <w:r w:rsidRPr="006C7511">
              <w:rPr>
                <w:bCs w:val="0"/>
                <w:sz w:val="22"/>
                <w:szCs w:val="22"/>
              </w:rPr>
              <w:t>sveučilišni prijediplomski Arhitektura i urbanizam</w:t>
            </w:r>
          </w:p>
          <w:p w14:paraId="7CC0C0F2" w14:textId="77777777" w:rsidR="0014459A" w:rsidRPr="006C7511" w:rsidRDefault="0014459A" w:rsidP="0014459A">
            <w:pPr>
              <w:pStyle w:val="Obrazac"/>
              <w:numPr>
                <w:ilvl w:val="0"/>
                <w:numId w:val="4"/>
              </w:numPr>
              <w:jc w:val="both"/>
              <w:rPr>
                <w:bCs w:val="0"/>
                <w:sz w:val="22"/>
                <w:szCs w:val="22"/>
              </w:rPr>
            </w:pPr>
            <w:r w:rsidRPr="006C7511">
              <w:rPr>
                <w:bCs w:val="0"/>
                <w:sz w:val="22"/>
                <w:szCs w:val="22"/>
              </w:rPr>
              <w:t>sveučilišni diplomski Građevinarstvo</w:t>
            </w:r>
          </w:p>
          <w:p w14:paraId="09B711D5" w14:textId="77777777" w:rsidR="0014459A" w:rsidRPr="006C7511" w:rsidRDefault="0014459A" w:rsidP="0014459A">
            <w:pPr>
              <w:pStyle w:val="Obrazac"/>
              <w:numPr>
                <w:ilvl w:val="0"/>
                <w:numId w:val="4"/>
              </w:numPr>
              <w:jc w:val="both"/>
              <w:rPr>
                <w:bCs w:val="0"/>
                <w:sz w:val="22"/>
                <w:szCs w:val="22"/>
              </w:rPr>
            </w:pPr>
            <w:r w:rsidRPr="006C7511">
              <w:rPr>
                <w:bCs w:val="0"/>
                <w:sz w:val="22"/>
                <w:szCs w:val="22"/>
              </w:rPr>
              <w:t>stručni diplomski Građevinarstvo</w:t>
            </w:r>
          </w:p>
          <w:p w14:paraId="54E0F0E5" w14:textId="4EEA6896" w:rsidR="0014459A" w:rsidRPr="006C7511" w:rsidRDefault="0014459A" w:rsidP="0014459A">
            <w:pPr>
              <w:pStyle w:val="Obrazac"/>
              <w:numPr>
                <w:ilvl w:val="0"/>
                <w:numId w:val="4"/>
              </w:numPr>
              <w:jc w:val="both"/>
              <w:rPr>
                <w:bCs w:val="0"/>
                <w:sz w:val="22"/>
                <w:szCs w:val="22"/>
              </w:rPr>
            </w:pPr>
            <w:r w:rsidRPr="006C7511">
              <w:rPr>
                <w:bCs w:val="0"/>
                <w:sz w:val="22"/>
                <w:szCs w:val="22"/>
              </w:rPr>
              <w:t>doktorski studij Građevinarstvo.</w:t>
            </w:r>
          </w:p>
        </w:tc>
        <w:tc>
          <w:tcPr>
            <w:tcW w:w="4075" w:type="dxa"/>
          </w:tcPr>
          <w:p w14:paraId="13BB6863" w14:textId="77777777" w:rsidR="0014459A" w:rsidRPr="006C7511" w:rsidRDefault="0014459A" w:rsidP="0014459A">
            <w:pPr>
              <w:pStyle w:val="Obrazac"/>
              <w:jc w:val="both"/>
              <w:rPr>
                <w:bCs w:val="0"/>
                <w:sz w:val="22"/>
                <w:szCs w:val="22"/>
              </w:rPr>
            </w:pPr>
            <w:r w:rsidRPr="006C7511">
              <w:rPr>
                <w:bCs w:val="0"/>
                <w:sz w:val="22"/>
                <w:szCs w:val="22"/>
              </w:rPr>
              <w:t>Trenutno sam na sljedećoj godini studija (zaokružiti):</w:t>
            </w:r>
          </w:p>
          <w:p w14:paraId="17A06AFE" w14:textId="77777777" w:rsidR="0014459A" w:rsidRPr="006C7511" w:rsidRDefault="0014459A" w:rsidP="0014459A">
            <w:pPr>
              <w:pStyle w:val="Obrazac"/>
              <w:numPr>
                <w:ilvl w:val="0"/>
                <w:numId w:val="7"/>
              </w:numPr>
              <w:jc w:val="both"/>
              <w:rPr>
                <w:bCs w:val="0"/>
                <w:sz w:val="22"/>
                <w:szCs w:val="22"/>
              </w:rPr>
            </w:pPr>
            <w:r w:rsidRPr="006C7511">
              <w:rPr>
                <w:bCs w:val="0"/>
                <w:sz w:val="22"/>
                <w:szCs w:val="22"/>
              </w:rPr>
              <w:t>1. godina</w:t>
            </w:r>
          </w:p>
          <w:p w14:paraId="003561A0" w14:textId="77777777" w:rsidR="0014459A" w:rsidRPr="006C7511" w:rsidRDefault="0014459A" w:rsidP="0014459A">
            <w:pPr>
              <w:pStyle w:val="Obrazac"/>
              <w:numPr>
                <w:ilvl w:val="0"/>
                <w:numId w:val="7"/>
              </w:numPr>
              <w:jc w:val="both"/>
              <w:rPr>
                <w:bCs w:val="0"/>
                <w:sz w:val="22"/>
                <w:szCs w:val="22"/>
              </w:rPr>
            </w:pPr>
            <w:r w:rsidRPr="006C7511">
              <w:rPr>
                <w:bCs w:val="0"/>
                <w:sz w:val="22"/>
                <w:szCs w:val="22"/>
              </w:rPr>
              <w:t>2. godina</w:t>
            </w:r>
          </w:p>
          <w:p w14:paraId="1AEEF851" w14:textId="77777777" w:rsidR="0014459A" w:rsidRPr="006C7511" w:rsidRDefault="0014459A" w:rsidP="0014459A">
            <w:pPr>
              <w:pStyle w:val="Obrazac"/>
              <w:numPr>
                <w:ilvl w:val="0"/>
                <w:numId w:val="7"/>
              </w:numPr>
              <w:jc w:val="both"/>
              <w:rPr>
                <w:bCs w:val="0"/>
                <w:sz w:val="22"/>
                <w:szCs w:val="22"/>
              </w:rPr>
            </w:pPr>
            <w:r w:rsidRPr="006C7511">
              <w:rPr>
                <w:bCs w:val="0"/>
                <w:sz w:val="22"/>
                <w:szCs w:val="22"/>
              </w:rPr>
              <w:t>3. godina.</w:t>
            </w:r>
          </w:p>
          <w:p w14:paraId="54865D6D" w14:textId="77777777" w:rsidR="0014459A" w:rsidRPr="006C7511" w:rsidRDefault="0014459A" w:rsidP="00EA5E27">
            <w:pPr>
              <w:pStyle w:val="Obrazac"/>
              <w:jc w:val="both"/>
              <w:rPr>
                <w:bCs w:val="0"/>
                <w:sz w:val="22"/>
                <w:szCs w:val="22"/>
              </w:rPr>
            </w:pPr>
          </w:p>
        </w:tc>
      </w:tr>
    </w:tbl>
    <w:p w14:paraId="5168E3FE" w14:textId="77777777" w:rsidR="0014459A" w:rsidRDefault="0014459A" w:rsidP="0014459A">
      <w:pPr>
        <w:pStyle w:val="Obrazac"/>
        <w:jc w:val="both"/>
        <w:rPr>
          <w:b/>
          <w:sz w:val="32"/>
        </w:rPr>
      </w:pPr>
    </w:p>
    <w:p w14:paraId="021E9601" w14:textId="774EF5EC" w:rsidR="0014459A" w:rsidRPr="006C7511" w:rsidRDefault="0014459A" w:rsidP="0014459A">
      <w:pPr>
        <w:pStyle w:val="NormalWeb"/>
        <w:rPr>
          <w:rFonts w:ascii="Arial Narrow" w:hAnsi="Arial Narrow"/>
          <w:sz w:val="22"/>
          <w:szCs w:val="22"/>
        </w:rPr>
      </w:pPr>
      <w:r w:rsidRPr="006C7511">
        <w:rPr>
          <w:rFonts w:ascii="Arial Narrow" w:hAnsi="Arial Narrow"/>
          <w:sz w:val="22"/>
          <w:szCs w:val="22"/>
        </w:rPr>
        <w:t xml:space="preserve">Molim da me ispišete s Građevinskog i arhitektonskog fakulteta Osijek te sukladno molim povrat dokumenata koje sam </w:t>
      </w:r>
      <w:sdt>
        <w:sdtPr>
          <w:rPr>
            <w:rFonts w:ascii="Arial Narrow" w:hAnsi="Arial Narrow"/>
            <w:b/>
            <w:sz w:val="22"/>
            <w:szCs w:val="22"/>
          </w:rPr>
          <w:id w:val="-1307692057"/>
          <w:placeholder>
            <w:docPart w:val="B05B73B314ED4B81A80ABBDDA3C6C562"/>
          </w:placeholder>
          <w:showingPlcHdr/>
          <w:dropDownList>
            <w:listItem w:value="Choose an item."/>
            <w:listItem w:displayText="predao" w:value="predao"/>
            <w:listItem w:displayText="predala" w:value="predala"/>
          </w:dropDownList>
        </w:sdtPr>
        <w:sdtEndPr/>
        <w:sdtContent>
          <w:r w:rsidRPr="006C7511">
            <w:rPr>
              <w:rFonts w:ascii="Arial Narrow" w:hAnsi="Arial Narrow"/>
              <w:bCs/>
              <w:sz w:val="22"/>
              <w:szCs w:val="22"/>
            </w:rPr>
            <w:t>predao/la</w:t>
          </w:r>
        </w:sdtContent>
      </w:sdt>
      <w:r w:rsidRPr="006C7511">
        <w:rPr>
          <w:rFonts w:ascii="Arial Narrow" w:hAnsi="Arial Narrow"/>
          <w:sz w:val="22"/>
          <w:szCs w:val="22"/>
        </w:rPr>
        <w:t xml:space="preserve"> prilikom upisa.</w:t>
      </w:r>
    </w:p>
    <w:p w14:paraId="0137BA23" w14:textId="77777777" w:rsidR="00270ED4" w:rsidRDefault="00270ED4" w:rsidP="002D0C13">
      <w:pPr>
        <w:pStyle w:val="NormalWeb"/>
        <w:spacing w:after="0" w:afterAutospacing="0"/>
        <w:rPr>
          <w:rFonts w:ascii="Arial Narrow" w:hAnsi="Arial Narrow"/>
          <w:sz w:val="22"/>
          <w:szCs w:val="22"/>
        </w:rPr>
      </w:pPr>
    </w:p>
    <w:p w14:paraId="6A6D633A" w14:textId="03FFA3B3" w:rsidR="0014459A" w:rsidRPr="006C7511" w:rsidRDefault="0014459A" w:rsidP="002D0C13">
      <w:pPr>
        <w:pStyle w:val="NormalWeb"/>
        <w:spacing w:after="0" w:afterAutospacing="0"/>
        <w:rPr>
          <w:rFonts w:ascii="Arial Narrow" w:hAnsi="Arial Narrow"/>
          <w:sz w:val="22"/>
          <w:szCs w:val="22"/>
        </w:rPr>
      </w:pPr>
      <w:r w:rsidRPr="006C7511">
        <w:rPr>
          <w:rFonts w:ascii="Arial Narrow" w:hAnsi="Arial Narrow"/>
          <w:sz w:val="22"/>
          <w:szCs w:val="22"/>
        </w:rPr>
        <w:t>Izjavljujem da:</w:t>
      </w:r>
    </w:p>
    <w:p w14:paraId="01849120" w14:textId="78CFA017" w:rsidR="0014459A" w:rsidRPr="006C7511" w:rsidRDefault="0014459A" w:rsidP="002D0C13">
      <w:pPr>
        <w:numPr>
          <w:ilvl w:val="0"/>
          <w:numId w:val="6"/>
        </w:numPr>
        <w:spacing w:after="100" w:afterAutospacing="1"/>
        <w:rPr>
          <w:rFonts w:ascii="Arial Narrow" w:hAnsi="Arial Narrow"/>
          <w:sz w:val="22"/>
          <w:szCs w:val="22"/>
        </w:rPr>
      </w:pPr>
      <w:r w:rsidRPr="006C7511">
        <w:rPr>
          <w:rFonts w:ascii="Arial Narrow" w:hAnsi="Arial Narrow"/>
          <w:sz w:val="22"/>
          <w:szCs w:val="22"/>
        </w:rPr>
        <w:t xml:space="preserve">Nemam nepodmirenih financijskih obveza prema </w:t>
      </w:r>
      <w:r w:rsidR="002D0C13" w:rsidRPr="006C7511">
        <w:rPr>
          <w:rFonts w:ascii="Arial Narrow" w:hAnsi="Arial Narrow"/>
          <w:sz w:val="22"/>
          <w:szCs w:val="22"/>
        </w:rPr>
        <w:t>F</w:t>
      </w:r>
      <w:r w:rsidRPr="006C7511">
        <w:rPr>
          <w:rFonts w:ascii="Arial Narrow" w:hAnsi="Arial Narrow"/>
          <w:sz w:val="22"/>
          <w:szCs w:val="22"/>
        </w:rPr>
        <w:t>akultetu.</w:t>
      </w:r>
    </w:p>
    <w:p w14:paraId="55C03611" w14:textId="005D7D61" w:rsidR="0014459A" w:rsidRPr="006C7511" w:rsidRDefault="003A76BE" w:rsidP="0014459A">
      <w:pPr>
        <w:numPr>
          <w:ilvl w:val="0"/>
          <w:numId w:val="6"/>
        </w:numPr>
        <w:spacing w:before="100" w:beforeAutospacing="1" w:after="100" w:afterAutospacing="1"/>
        <w:rPr>
          <w:rFonts w:ascii="Arial Narrow" w:hAnsi="Arial Narrow"/>
          <w:sz w:val="22"/>
          <w:szCs w:val="22"/>
        </w:rPr>
      </w:pPr>
      <w:sdt>
        <w:sdtPr>
          <w:rPr>
            <w:rFonts w:ascii="Arial Narrow" w:hAnsi="Arial Narrow"/>
            <w:b/>
            <w:sz w:val="22"/>
            <w:szCs w:val="22"/>
          </w:rPr>
          <w:id w:val="-1299905770"/>
          <w:placeholder>
            <w:docPart w:val="284A9D052677400988E1E64C6ED208B5"/>
          </w:placeholder>
          <w:showingPlcHdr/>
          <w:dropDownList>
            <w:listItem w:value="Choose an item."/>
            <w:listItem w:displayText="Vratio" w:value="Vratio"/>
            <w:listItem w:displayText="Vratila" w:value="Vratila"/>
          </w:dropDownList>
        </w:sdtPr>
        <w:sdtEndPr/>
        <w:sdtContent>
          <w:r w:rsidR="0014459A" w:rsidRPr="006C7511">
            <w:rPr>
              <w:rFonts w:ascii="Arial Narrow" w:hAnsi="Arial Narrow"/>
              <w:bCs/>
              <w:sz w:val="22"/>
              <w:szCs w:val="22"/>
            </w:rPr>
            <w:t>Vratio/la</w:t>
          </w:r>
        </w:sdtContent>
      </w:sdt>
      <w:r w:rsidR="0014459A" w:rsidRPr="006C7511">
        <w:rPr>
          <w:rFonts w:ascii="Arial Narrow" w:hAnsi="Arial Narrow"/>
          <w:sz w:val="22"/>
          <w:szCs w:val="22"/>
        </w:rPr>
        <w:t xml:space="preserve"> sam sve posuđene knjige i ostale materijale.</w:t>
      </w:r>
    </w:p>
    <w:p w14:paraId="1F9EC692" w14:textId="77777777" w:rsidR="0014459A" w:rsidRDefault="0014459A" w:rsidP="00623805">
      <w:pPr>
        <w:pStyle w:val="Obrazac"/>
        <w:jc w:val="both"/>
        <w:rPr>
          <w:bCs w:val="0"/>
        </w:rPr>
      </w:pPr>
    </w:p>
    <w:p w14:paraId="37C53C78" w14:textId="77777777" w:rsidR="006671E3" w:rsidRPr="00EA5E27" w:rsidRDefault="006671E3">
      <w:pPr>
        <w:rPr>
          <w:rFonts w:ascii="Arial Narrow" w:hAnsi="Arial Narro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1514"/>
        <w:gridCol w:w="3823"/>
        <w:gridCol w:w="2969"/>
      </w:tblGrid>
      <w:tr w:rsidR="00EA5E27" w:rsidRPr="00A54E2D" w14:paraId="141740CE" w14:textId="77777777" w:rsidTr="008C1534">
        <w:trPr>
          <w:trHeight w:val="340"/>
        </w:trPr>
        <w:tc>
          <w:tcPr>
            <w:tcW w:w="754" w:type="dxa"/>
            <w:vAlign w:val="bottom"/>
          </w:tcPr>
          <w:p w14:paraId="325EEA45" w14:textId="77777777" w:rsidR="00EA5E27" w:rsidRPr="00A54E2D" w:rsidRDefault="00EA5E27" w:rsidP="008C1534">
            <w:pPr>
              <w:pStyle w:val="Obrazac"/>
              <w:ind w:left="-108"/>
              <w:jc w:val="left"/>
              <w:rPr>
                <w:b/>
              </w:rPr>
            </w:pPr>
            <w:r w:rsidRPr="00A54E2D">
              <w:rPr>
                <w:b/>
              </w:rPr>
              <w:t>Osijek,</w:t>
            </w:r>
          </w:p>
        </w:tc>
        <w:sdt>
          <w:sdtPr>
            <w:rPr>
              <w:b/>
            </w:rPr>
            <w:id w:val="-2086835653"/>
            <w:placeholder>
              <w:docPart w:val="FD2DC64E2D144BFB874FF1C596443A86"/>
            </w:placeholder>
            <w:date>
              <w:dateFormat w:val="d.M.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1514" w:type="dxa"/>
                <w:tcBorders>
                  <w:bottom w:val="single" w:sz="4" w:space="0" w:color="auto"/>
                </w:tcBorders>
                <w:vAlign w:val="bottom"/>
              </w:tcPr>
              <w:p w14:paraId="7E4E17DA" w14:textId="77777777" w:rsidR="00EA5E27" w:rsidRPr="00A54E2D" w:rsidRDefault="00EA5E27" w:rsidP="008C1534">
                <w:pPr>
                  <w:pStyle w:val="Obrazac"/>
                  <w:rPr>
                    <w:b/>
                  </w:rPr>
                </w:pPr>
                <w:r w:rsidRPr="00A54E2D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3823" w:type="dxa"/>
          </w:tcPr>
          <w:p w14:paraId="14F60EA5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vAlign w:val="bottom"/>
          </w:tcPr>
          <w:p w14:paraId="3E9C7A93" w14:textId="1F76FDAE" w:rsidR="00EA5E27" w:rsidRPr="00A54E2D" w:rsidRDefault="003A76BE" w:rsidP="008C1534">
            <w:pPr>
              <w:pStyle w:val="Obrazac"/>
              <w:rPr>
                <w:b/>
              </w:rPr>
            </w:pPr>
            <w:sdt>
              <w:sdtPr>
                <w:rPr>
                  <w:b/>
                </w:rPr>
                <w:id w:val="861021710"/>
                <w:placeholder>
                  <w:docPart w:val="2C3E3FB67EB2428581CBBFF9DF6338C4"/>
                </w:placeholder>
                <w:showingPlcHdr/>
                <w:dropDownList>
                  <w:listItem w:value="Choose an item."/>
                  <w:listItem w:displayText="Student" w:value="Student"/>
                  <w:listItem w:displayText="Studentica" w:value="Studentica"/>
                </w:dropDownList>
              </w:sdtPr>
              <w:sdtEndPr/>
              <w:sdtContent>
                <w:r w:rsidR="00EA5E27" w:rsidRPr="00EA5E27">
                  <w:rPr>
                    <w:rStyle w:val="ObrazacChar"/>
                    <w:b/>
                    <w:bCs/>
                  </w:rPr>
                  <w:t>Student</w:t>
                </w:r>
                <w:r w:rsidR="00EA5E27" w:rsidRPr="00A54E2D">
                  <w:rPr>
                    <w:rStyle w:val="ObrazacChar"/>
                    <w:b/>
                  </w:rPr>
                  <w:t>/ica</w:t>
                </w:r>
              </w:sdtContent>
            </w:sdt>
            <w:r w:rsidR="00EA5E27" w:rsidRPr="00A54E2D">
              <w:rPr>
                <w:b/>
              </w:rPr>
              <w:t>:</w:t>
            </w:r>
          </w:p>
        </w:tc>
      </w:tr>
      <w:tr w:rsidR="00EA5E27" w:rsidRPr="00A54E2D" w14:paraId="42E93B78" w14:textId="77777777" w:rsidTr="00411347">
        <w:trPr>
          <w:trHeight w:val="624"/>
        </w:trPr>
        <w:tc>
          <w:tcPr>
            <w:tcW w:w="754" w:type="dxa"/>
          </w:tcPr>
          <w:p w14:paraId="5B1DEBC9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1514" w:type="dxa"/>
            <w:tcBorders>
              <w:top w:val="single" w:sz="4" w:space="0" w:color="auto"/>
            </w:tcBorders>
          </w:tcPr>
          <w:p w14:paraId="25EB6CC4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3823" w:type="dxa"/>
          </w:tcPr>
          <w:p w14:paraId="53B86083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tcBorders>
              <w:bottom w:val="single" w:sz="4" w:space="0" w:color="auto"/>
            </w:tcBorders>
          </w:tcPr>
          <w:p w14:paraId="635B5C1A" w14:textId="77777777" w:rsidR="00EA5E27" w:rsidRPr="00A54E2D" w:rsidRDefault="00EA5E27" w:rsidP="00411347">
            <w:pPr>
              <w:pStyle w:val="Obrazac"/>
              <w:jc w:val="left"/>
              <w:rPr>
                <w:b/>
              </w:rPr>
            </w:pPr>
          </w:p>
        </w:tc>
      </w:tr>
      <w:tr w:rsidR="00EA5E27" w:rsidRPr="00173B7C" w14:paraId="15E91761" w14:textId="77777777" w:rsidTr="008C1534">
        <w:tc>
          <w:tcPr>
            <w:tcW w:w="754" w:type="dxa"/>
          </w:tcPr>
          <w:p w14:paraId="089B454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1514" w:type="dxa"/>
          </w:tcPr>
          <w:p w14:paraId="47BCC69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3823" w:type="dxa"/>
          </w:tcPr>
          <w:p w14:paraId="301AC7D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2969" w:type="dxa"/>
            <w:tcBorders>
              <w:top w:val="single" w:sz="4" w:space="0" w:color="auto"/>
            </w:tcBorders>
          </w:tcPr>
          <w:p w14:paraId="0E70BC00" w14:textId="77777777" w:rsidR="00EA5E27" w:rsidRPr="00173B7C" w:rsidRDefault="00EA5E27" w:rsidP="008C1534">
            <w:pPr>
              <w:pStyle w:val="Obrazac"/>
              <w:rPr>
                <w:b/>
                <w:sz w:val="18"/>
              </w:rPr>
            </w:pPr>
            <w:r w:rsidRPr="00173B7C">
              <w:rPr>
                <w:sz w:val="18"/>
              </w:rPr>
              <w:t>(potpis)</w:t>
            </w:r>
          </w:p>
        </w:tc>
      </w:tr>
    </w:tbl>
    <w:p w14:paraId="772C94ED" w14:textId="77777777" w:rsidR="008F1FF0" w:rsidRPr="00EA5E27" w:rsidRDefault="008F1FF0">
      <w:pPr>
        <w:rPr>
          <w:rFonts w:ascii="Arial Narrow" w:hAnsi="Arial Narrow"/>
        </w:rPr>
      </w:pPr>
    </w:p>
    <w:p w14:paraId="74FE8DDE" w14:textId="77777777" w:rsidR="008C5440" w:rsidRPr="00EA5E27" w:rsidRDefault="008F1FF0" w:rsidP="008C5440">
      <w:pPr>
        <w:rPr>
          <w:rFonts w:ascii="Arial Narrow" w:hAnsi="Arial Narrow"/>
        </w:rPr>
      </w:pP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</w:p>
    <w:p w14:paraId="46523B08" w14:textId="2100030D" w:rsidR="008F1FF0" w:rsidRPr="00EA5E27" w:rsidRDefault="008F1FF0">
      <w:pPr>
        <w:rPr>
          <w:rFonts w:ascii="Arial Narrow" w:hAnsi="Arial Narrow"/>
        </w:rPr>
      </w:pPr>
    </w:p>
    <w:sectPr w:rsidR="008F1FF0" w:rsidRPr="00EA5E27" w:rsidSect="008F554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FEA733" w14:textId="77777777" w:rsidR="003A76BE" w:rsidRDefault="003A76BE" w:rsidP="00FA417D">
      <w:r>
        <w:separator/>
      </w:r>
    </w:p>
  </w:endnote>
  <w:endnote w:type="continuationSeparator" w:id="0">
    <w:p w14:paraId="7A5FB717" w14:textId="77777777" w:rsidR="003A76BE" w:rsidRDefault="003A76BE" w:rsidP="00FA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13129" w14:textId="77777777" w:rsidR="008D2FF6" w:rsidRDefault="008D2F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2D2C0" w14:textId="77777777" w:rsidR="008D2FF6" w:rsidRDefault="008D2F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847A9" w14:textId="77777777" w:rsidR="008D2FF6" w:rsidRDefault="008D2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E39FA" w14:textId="77777777" w:rsidR="003A76BE" w:rsidRDefault="003A76BE" w:rsidP="00FA417D">
      <w:r>
        <w:separator/>
      </w:r>
    </w:p>
  </w:footnote>
  <w:footnote w:type="continuationSeparator" w:id="0">
    <w:p w14:paraId="2834716A" w14:textId="77777777" w:rsidR="003A76BE" w:rsidRDefault="003A76BE" w:rsidP="00FA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64095" w14:textId="77777777" w:rsidR="008D2FF6" w:rsidRDefault="008D2F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90AAE" w14:textId="77777777" w:rsidR="00FA417D" w:rsidRPr="00D97B20" w:rsidRDefault="00FA417D" w:rsidP="00046CCC">
    <w:pPr>
      <w:pStyle w:val="Header"/>
      <w:jc w:val="right"/>
      <w:rPr>
        <w:rFonts w:ascii="Arial Narrow" w:hAnsi="Arial Narrow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7202"/>
      <w:gridCol w:w="2084"/>
    </w:tblGrid>
    <w:tr w:rsidR="00330C84" w:rsidRPr="00D97B20" w14:paraId="6F9C8702" w14:textId="77777777" w:rsidTr="008F554A">
      <w:trPr>
        <w:cantSplit/>
        <w:trHeight w:val="1134"/>
      </w:trPr>
      <w:tc>
        <w:tcPr>
          <w:tcW w:w="3878" w:type="pct"/>
          <w:vAlign w:val="center"/>
        </w:tcPr>
        <w:p w14:paraId="262BAE72" w14:textId="27670BC6" w:rsidR="00330C84" w:rsidRPr="00D97B20" w:rsidRDefault="00D97B20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noProof/>
              <w:sz w:val="20"/>
              <w:szCs w:val="20"/>
            </w:rPr>
            <w:drawing>
              <wp:inline distT="0" distB="0" distL="0" distR="0" wp14:anchorId="373B813F" wp14:editId="00DA3152">
                <wp:extent cx="3644781" cy="504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OS Logotip_Hr En_Horizontalni_Primarn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4781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22" w:type="pct"/>
          <w:vAlign w:val="center"/>
        </w:tcPr>
        <w:p w14:paraId="74D0215B" w14:textId="7AF32BA7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D97B20">
            <w:rPr>
              <w:rFonts w:ascii="Arial Narrow" w:hAnsi="Arial Narrow"/>
              <w:b/>
              <w:sz w:val="20"/>
              <w:szCs w:val="20"/>
            </w:rPr>
            <w:t>OB-7-</w:t>
          </w:r>
          <w:r w:rsidR="0014459A">
            <w:rPr>
              <w:rFonts w:ascii="Arial Narrow" w:hAnsi="Arial Narrow"/>
              <w:b/>
              <w:sz w:val="20"/>
              <w:szCs w:val="20"/>
            </w:rPr>
            <w:t>5</w:t>
          </w:r>
          <w:r w:rsidR="008D2FF6">
            <w:rPr>
              <w:rFonts w:ascii="Arial Narrow" w:hAnsi="Arial Narrow"/>
              <w:b/>
              <w:sz w:val="20"/>
              <w:szCs w:val="20"/>
            </w:rPr>
            <w:t>-</w:t>
          </w:r>
          <w:r w:rsidR="00AC4345">
            <w:rPr>
              <w:rFonts w:ascii="Arial Narrow" w:hAnsi="Arial Narrow"/>
              <w:b/>
              <w:sz w:val="20"/>
              <w:szCs w:val="20"/>
            </w:rPr>
            <w:t>3</w:t>
          </w:r>
        </w:p>
      </w:tc>
    </w:tr>
    <w:tr w:rsidR="00330C84" w:rsidRPr="00D97B20" w14:paraId="21C3D43B" w14:textId="77777777" w:rsidTr="008F554A">
      <w:trPr>
        <w:cantSplit/>
        <w:trHeight w:val="283"/>
      </w:trPr>
      <w:tc>
        <w:tcPr>
          <w:tcW w:w="3878" w:type="pct"/>
          <w:vAlign w:val="center"/>
        </w:tcPr>
        <w:p w14:paraId="62F447BE" w14:textId="716A6A3D" w:rsidR="00330C84" w:rsidRPr="00D97B20" w:rsidRDefault="004208E4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4208E4">
            <w:rPr>
              <w:rFonts w:ascii="Arial Narrow" w:hAnsi="Arial Narrow"/>
              <w:b/>
              <w:sz w:val="20"/>
              <w:szCs w:val="20"/>
            </w:rPr>
            <w:t xml:space="preserve">Zahtjev za </w:t>
          </w:r>
          <w:r w:rsidR="0014459A">
            <w:rPr>
              <w:rFonts w:ascii="Arial Narrow" w:hAnsi="Arial Narrow"/>
              <w:b/>
              <w:sz w:val="20"/>
              <w:szCs w:val="20"/>
            </w:rPr>
            <w:t>ispis sa studija</w:t>
          </w:r>
        </w:p>
      </w:tc>
      <w:tc>
        <w:tcPr>
          <w:tcW w:w="1122" w:type="pct"/>
          <w:vAlign w:val="center"/>
        </w:tcPr>
        <w:p w14:paraId="50713324" w14:textId="77777777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sz w:val="20"/>
              <w:szCs w:val="20"/>
            </w:rPr>
            <w:t xml:space="preserve">Stranica 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PAGE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t>/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NUMPAGES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</w:p>
      </w:tc>
    </w:tr>
  </w:tbl>
  <w:p w14:paraId="70B1A157" w14:textId="77777777" w:rsidR="00330C84" w:rsidRPr="00D97B20" w:rsidRDefault="00330C84" w:rsidP="00046CCC">
    <w:pPr>
      <w:pStyle w:val="Header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FD64B" w14:textId="77777777" w:rsidR="008D2FF6" w:rsidRDefault="008D2F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E50BA"/>
    <w:multiLevelType w:val="hybridMultilevel"/>
    <w:tmpl w:val="6B540886"/>
    <w:lvl w:ilvl="0" w:tplc="041A0015">
      <w:start w:val="1"/>
      <w:numFmt w:val="upp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4073C"/>
    <w:multiLevelType w:val="hybridMultilevel"/>
    <w:tmpl w:val="1EC6F73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71802"/>
    <w:multiLevelType w:val="multilevel"/>
    <w:tmpl w:val="7DA6E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E817D7"/>
    <w:multiLevelType w:val="hybridMultilevel"/>
    <w:tmpl w:val="B2EA333A"/>
    <w:lvl w:ilvl="0" w:tplc="BF2A4F04">
      <w:start w:val="1"/>
      <w:numFmt w:val="upperLetter"/>
      <w:lvlText w:val="%1)"/>
      <w:lvlJc w:val="left"/>
      <w:pPr>
        <w:ind w:left="453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5252" w:hanging="360"/>
      </w:pPr>
    </w:lvl>
    <w:lvl w:ilvl="2" w:tplc="041A001B" w:tentative="1">
      <w:start w:val="1"/>
      <w:numFmt w:val="lowerRoman"/>
      <w:lvlText w:val="%3."/>
      <w:lvlJc w:val="right"/>
      <w:pPr>
        <w:ind w:left="5972" w:hanging="180"/>
      </w:pPr>
    </w:lvl>
    <w:lvl w:ilvl="3" w:tplc="041A000F" w:tentative="1">
      <w:start w:val="1"/>
      <w:numFmt w:val="decimal"/>
      <w:lvlText w:val="%4."/>
      <w:lvlJc w:val="left"/>
      <w:pPr>
        <w:ind w:left="6692" w:hanging="360"/>
      </w:pPr>
    </w:lvl>
    <w:lvl w:ilvl="4" w:tplc="041A0019" w:tentative="1">
      <w:start w:val="1"/>
      <w:numFmt w:val="lowerLetter"/>
      <w:lvlText w:val="%5."/>
      <w:lvlJc w:val="left"/>
      <w:pPr>
        <w:ind w:left="7412" w:hanging="360"/>
      </w:pPr>
    </w:lvl>
    <w:lvl w:ilvl="5" w:tplc="041A001B" w:tentative="1">
      <w:start w:val="1"/>
      <w:numFmt w:val="lowerRoman"/>
      <w:lvlText w:val="%6."/>
      <w:lvlJc w:val="right"/>
      <w:pPr>
        <w:ind w:left="8132" w:hanging="180"/>
      </w:pPr>
    </w:lvl>
    <w:lvl w:ilvl="6" w:tplc="041A000F" w:tentative="1">
      <w:start w:val="1"/>
      <w:numFmt w:val="decimal"/>
      <w:lvlText w:val="%7."/>
      <w:lvlJc w:val="left"/>
      <w:pPr>
        <w:ind w:left="8852" w:hanging="360"/>
      </w:pPr>
    </w:lvl>
    <w:lvl w:ilvl="7" w:tplc="041A0019" w:tentative="1">
      <w:start w:val="1"/>
      <w:numFmt w:val="lowerLetter"/>
      <w:lvlText w:val="%8."/>
      <w:lvlJc w:val="left"/>
      <w:pPr>
        <w:ind w:left="9572" w:hanging="360"/>
      </w:pPr>
    </w:lvl>
    <w:lvl w:ilvl="8" w:tplc="041A001B" w:tentative="1">
      <w:start w:val="1"/>
      <w:numFmt w:val="lowerRoman"/>
      <w:lvlText w:val="%9."/>
      <w:lvlJc w:val="right"/>
      <w:pPr>
        <w:ind w:left="10292" w:hanging="180"/>
      </w:pPr>
    </w:lvl>
  </w:abstractNum>
  <w:abstractNum w:abstractNumId="4" w15:restartNumberingAfterBreak="0">
    <w:nsid w:val="30B00DB4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75761"/>
    <w:multiLevelType w:val="hybridMultilevel"/>
    <w:tmpl w:val="062AD4A0"/>
    <w:lvl w:ilvl="0" w:tplc="CCB84F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CC2F47"/>
    <w:multiLevelType w:val="hybridMultilevel"/>
    <w:tmpl w:val="BDC271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1"/>
  </w:num>
  <w:num w:numId="5">
    <w:abstractNumId w:val="0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Q1NDWysDAzNjBS0lEKTi0uzszPAykwNKwFACI9XC8tAAAA"/>
  </w:docVars>
  <w:rsids>
    <w:rsidRoot w:val="00FA417D"/>
    <w:rsid w:val="00046CCC"/>
    <w:rsid w:val="000651B0"/>
    <w:rsid w:val="0008109C"/>
    <w:rsid w:val="000C2E30"/>
    <w:rsid w:val="0013068E"/>
    <w:rsid w:val="0014459A"/>
    <w:rsid w:val="00144802"/>
    <w:rsid w:val="001C53B5"/>
    <w:rsid w:val="001F0E96"/>
    <w:rsid w:val="001F355D"/>
    <w:rsid w:val="002667C7"/>
    <w:rsid w:val="00270ED4"/>
    <w:rsid w:val="002B439C"/>
    <w:rsid w:val="002B5EA3"/>
    <w:rsid w:val="002C7CB1"/>
    <w:rsid w:val="002D0C13"/>
    <w:rsid w:val="002E5D1D"/>
    <w:rsid w:val="002E6F2C"/>
    <w:rsid w:val="002F2329"/>
    <w:rsid w:val="00330C84"/>
    <w:rsid w:val="003419EC"/>
    <w:rsid w:val="00342FF7"/>
    <w:rsid w:val="003A217E"/>
    <w:rsid w:val="003A76BE"/>
    <w:rsid w:val="003E53EA"/>
    <w:rsid w:val="003F4FDB"/>
    <w:rsid w:val="00411347"/>
    <w:rsid w:val="004208E4"/>
    <w:rsid w:val="00490FFF"/>
    <w:rsid w:val="004A24E3"/>
    <w:rsid w:val="004B38DD"/>
    <w:rsid w:val="004C1725"/>
    <w:rsid w:val="004C3F59"/>
    <w:rsid w:val="004C64BD"/>
    <w:rsid w:val="004D24F7"/>
    <w:rsid w:val="004E3539"/>
    <w:rsid w:val="005051C8"/>
    <w:rsid w:val="0051239E"/>
    <w:rsid w:val="0052355E"/>
    <w:rsid w:val="005313C5"/>
    <w:rsid w:val="00553E6B"/>
    <w:rsid w:val="005743F2"/>
    <w:rsid w:val="00576EF6"/>
    <w:rsid w:val="005A41DB"/>
    <w:rsid w:val="005C703E"/>
    <w:rsid w:val="005D0CE5"/>
    <w:rsid w:val="00623805"/>
    <w:rsid w:val="00662C78"/>
    <w:rsid w:val="006671E3"/>
    <w:rsid w:val="00686815"/>
    <w:rsid w:val="00691E1D"/>
    <w:rsid w:val="006A171E"/>
    <w:rsid w:val="006C7511"/>
    <w:rsid w:val="006E1D37"/>
    <w:rsid w:val="007733A5"/>
    <w:rsid w:val="007838D8"/>
    <w:rsid w:val="007C1CEE"/>
    <w:rsid w:val="007F7718"/>
    <w:rsid w:val="00817330"/>
    <w:rsid w:val="00825612"/>
    <w:rsid w:val="00836B9D"/>
    <w:rsid w:val="00842D09"/>
    <w:rsid w:val="00880BA0"/>
    <w:rsid w:val="0088708E"/>
    <w:rsid w:val="00890FA9"/>
    <w:rsid w:val="00891A8C"/>
    <w:rsid w:val="00893590"/>
    <w:rsid w:val="00895F2A"/>
    <w:rsid w:val="008C5440"/>
    <w:rsid w:val="008D2FF6"/>
    <w:rsid w:val="008F1FF0"/>
    <w:rsid w:val="008F554A"/>
    <w:rsid w:val="008F70F5"/>
    <w:rsid w:val="00946064"/>
    <w:rsid w:val="00976D12"/>
    <w:rsid w:val="00982A1D"/>
    <w:rsid w:val="009F2EE5"/>
    <w:rsid w:val="00A02602"/>
    <w:rsid w:val="00A34BEE"/>
    <w:rsid w:val="00A41CAE"/>
    <w:rsid w:val="00A5171E"/>
    <w:rsid w:val="00A5707A"/>
    <w:rsid w:val="00AA03F4"/>
    <w:rsid w:val="00AC4345"/>
    <w:rsid w:val="00AC4943"/>
    <w:rsid w:val="00AD118F"/>
    <w:rsid w:val="00B017FD"/>
    <w:rsid w:val="00B24BAF"/>
    <w:rsid w:val="00B3626E"/>
    <w:rsid w:val="00BC0388"/>
    <w:rsid w:val="00BC0AC2"/>
    <w:rsid w:val="00BD2941"/>
    <w:rsid w:val="00BE4A85"/>
    <w:rsid w:val="00BE6979"/>
    <w:rsid w:val="00C11C3B"/>
    <w:rsid w:val="00C12512"/>
    <w:rsid w:val="00C749DB"/>
    <w:rsid w:val="00C82F18"/>
    <w:rsid w:val="00CA37D4"/>
    <w:rsid w:val="00CB4602"/>
    <w:rsid w:val="00CB49CB"/>
    <w:rsid w:val="00CC453C"/>
    <w:rsid w:val="00CE0E37"/>
    <w:rsid w:val="00D14E02"/>
    <w:rsid w:val="00D24C1F"/>
    <w:rsid w:val="00D422E2"/>
    <w:rsid w:val="00D50FE8"/>
    <w:rsid w:val="00D61E94"/>
    <w:rsid w:val="00D724DF"/>
    <w:rsid w:val="00D97B20"/>
    <w:rsid w:val="00DC59E8"/>
    <w:rsid w:val="00DD2770"/>
    <w:rsid w:val="00E13082"/>
    <w:rsid w:val="00E46ABE"/>
    <w:rsid w:val="00E54A10"/>
    <w:rsid w:val="00EA385B"/>
    <w:rsid w:val="00EA5E27"/>
    <w:rsid w:val="00EE2862"/>
    <w:rsid w:val="00F01CCA"/>
    <w:rsid w:val="00F34542"/>
    <w:rsid w:val="00F576DD"/>
    <w:rsid w:val="00F81DF6"/>
    <w:rsid w:val="00FA417D"/>
    <w:rsid w:val="00FE2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4F300"/>
  <w15:docId w15:val="{167608D3-DEF3-4890-864F-143F8563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hr-H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417D"/>
    <w:pPr>
      <w:jc w:val="left"/>
    </w:pPr>
    <w:rPr>
      <w:rFonts w:ascii="Times New Roman" w:eastAsia="Times New Roman" w:hAnsi="Times New Roman" w:cs="Times New Roman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HeaderChar">
    <w:name w:val="Header Char"/>
    <w:basedOn w:val="DefaultParagraphFont"/>
    <w:link w:val="Header"/>
    <w:rsid w:val="00FA417D"/>
  </w:style>
  <w:style w:type="paragraph" w:styleId="Footer">
    <w:name w:val="footer"/>
    <w:basedOn w:val="Normal"/>
    <w:link w:val="FooterChar"/>
    <w:uiPriority w:val="99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A417D"/>
  </w:style>
  <w:style w:type="paragraph" w:styleId="BalloonText">
    <w:name w:val="Balloon Text"/>
    <w:basedOn w:val="Normal"/>
    <w:link w:val="BalloonTextChar"/>
    <w:uiPriority w:val="99"/>
    <w:semiHidden/>
    <w:unhideWhenUsed/>
    <w:rsid w:val="00FA417D"/>
    <w:pPr>
      <w:jc w:val="both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1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068E"/>
    <w:pPr>
      <w:ind w:left="720"/>
      <w:contextualSpacing/>
    </w:pPr>
  </w:style>
  <w:style w:type="character" w:styleId="PageNumber">
    <w:name w:val="page number"/>
    <w:basedOn w:val="DefaultParagraphFont"/>
    <w:rsid w:val="00BE6979"/>
  </w:style>
  <w:style w:type="table" w:styleId="TableGrid">
    <w:name w:val="Table Grid"/>
    <w:basedOn w:val="TableNormal"/>
    <w:rsid w:val="001F355D"/>
    <w:pPr>
      <w:jc w:val="left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ac">
    <w:name w:val="Obrazac"/>
    <w:basedOn w:val="Normal"/>
    <w:link w:val="ObrazacChar"/>
    <w:qFormat/>
    <w:rsid w:val="001F355D"/>
    <w:pPr>
      <w:jc w:val="center"/>
    </w:pPr>
    <w:rPr>
      <w:rFonts w:ascii="Arial Narrow" w:hAnsi="Arial Narrow" w:cs="Arial Narrow"/>
      <w:bCs/>
    </w:rPr>
  </w:style>
  <w:style w:type="character" w:customStyle="1" w:styleId="ObrazacChar">
    <w:name w:val="Obrazac Char"/>
    <w:basedOn w:val="DefaultParagraphFont"/>
    <w:link w:val="Obrazac"/>
    <w:rsid w:val="001F355D"/>
    <w:rPr>
      <w:rFonts w:ascii="Arial Narrow" w:eastAsia="Times New Roman" w:hAnsi="Arial Narrow" w:cs="Arial Narrow"/>
      <w:bCs/>
      <w:lang w:eastAsia="hr-HR"/>
    </w:rPr>
  </w:style>
  <w:style w:type="character" w:styleId="PlaceholderText">
    <w:name w:val="Placeholder Text"/>
    <w:basedOn w:val="DefaultParagraphFont"/>
    <w:uiPriority w:val="99"/>
    <w:semiHidden/>
    <w:rsid w:val="00817330"/>
    <w:rPr>
      <w:color w:val="666666"/>
    </w:rPr>
  </w:style>
  <w:style w:type="paragraph" w:styleId="NormalWeb">
    <w:name w:val="Normal (Web)"/>
    <w:basedOn w:val="Normal"/>
    <w:uiPriority w:val="99"/>
    <w:semiHidden/>
    <w:unhideWhenUsed/>
    <w:rsid w:val="0014459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7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49F7E635E954870916A844E0333A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CE326-86C3-4069-9064-7AADB7104DDF}"/>
      </w:docPartPr>
      <w:docPartBody>
        <w:p w:rsidR="00D72F89" w:rsidRDefault="00E7304F" w:rsidP="00E7304F">
          <w:pPr>
            <w:pStyle w:val="D49F7E635E954870916A844E0333AD8C2"/>
          </w:pPr>
          <w:r w:rsidRPr="00EA5E27">
            <w:rPr>
              <w:b/>
            </w:rPr>
            <w:t>Student/ica</w:t>
          </w:r>
        </w:p>
      </w:docPartBody>
    </w:docPart>
    <w:docPart>
      <w:docPartPr>
        <w:name w:val="6F9D8FB5D2524589AAF8FA5CB8E01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181F3-56AC-47CD-97F4-10325E9AF9F2}"/>
      </w:docPartPr>
      <w:docPartBody>
        <w:p w:rsidR="00D72F89" w:rsidRDefault="00D72F89" w:rsidP="00D72F89">
          <w:pPr>
            <w:pStyle w:val="6F9D8FB5D2524589AAF8FA5CB8E010D0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B1305E874DCA4A738F9E90011EA8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F3236-F5F4-4C4E-B303-0EF98B002D2C}"/>
      </w:docPartPr>
      <w:docPartBody>
        <w:p w:rsidR="00D72F89" w:rsidRDefault="00D72F89" w:rsidP="00D72F89">
          <w:pPr>
            <w:pStyle w:val="B1305E874DCA4A738F9E90011EA8389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7886752DC504ECCB0279693B5544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F86C0-2A97-4A0A-AD24-6C9540AAFE50}"/>
      </w:docPartPr>
      <w:docPartBody>
        <w:p w:rsidR="00D72F89" w:rsidRDefault="00E7304F" w:rsidP="00E7304F">
          <w:pPr>
            <w:pStyle w:val="F7886752DC504ECCB0279693B5544E5D3"/>
          </w:pPr>
          <w:r w:rsidRPr="00EA5E27">
            <w:rPr>
              <w:b/>
            </w:rPr>
            <w:t xml:space="preserve"> </w:t>
          </w:r>
        </w:p>
      </w:docPartBody>
    </w:docPart>
    <w:docPart>
      <w:docPartPr>
        <w:name w:val="66A74002797B44E49A58608BCF935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93AA4-227E-49C1-958D-0F354802FDDD}"/>
      </w:docPartPr>
      <w:docPartBody>
        <w:p w:rsidR="00D72F89" w:rsidRDefault="00D72F89" w:rsidP="00D72F89">
          <w:pPr>
            <w:pStyle w:val="66A74002797B44E49A58608BCF935CD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D2DC64E2D144BFB874FF1C596443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66729-5A80-4771-B3E8-24E152F20C67}"/>
      </w:docPartPr>
      <w:docPartBody>
        <w:p w:rsidR="00D72F89" w:rsidRDefault="00D72F89" w:rsidP="00D72F89">
          <w:pPr>
            <w:pStyle w:val="FD2DC64E2D144BFB874FF1C596443A86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3E3FB67EB2428581CBBFF9DF633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2CAE-BE76-4CA0-B91E-174DA240B58B}"/>
      </w:docPartPr>
      <w:docPartBody>
        <w:p w:rsidR="00D72F89" w:rsidRDefault="00E7304F" w:rsidP="00E7304F">
          <w:pPr>
            <w:pStyle w:val="2C3E3FB67EB2428581CBBFF9DF6338C43"/>
          </w:pPr>
          <w:r w:rsidRPr="00EA5E27">
            <w:rPr>
              <w:rStyle w:val="ObrazacChar"/>
              <w:b/>
            </w:rPr>
            <w:t>Student</w:t>
          </w:r>
          <w:r w:rsidRPr="00A54E2D">
            <w:rPr>
              <w:rStyle w:val="ObrazacChar"/>
              <w:b/>
            </w:rPr>
            <w:t>/ica</w:t>
          </w:r>
        </w:p>
      </w:docPartBody>
    </w:docPart>
    <w:docPart>
      <w:docPartPr>
        <w:name w:val="B05B73B314ED4B81A80ABBDDA3C6C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CF01D-08FF-4275-8BFA-0BE351B5A636}"/>
      </w:docPartPr>
      <w:docPartBody>
        <w:p w:rsidR="00E7304F" w:rsidRDefault="00E7304F" w:rsidP="00E7304F">
          <w:pPr>
            <w:pStyle w:val="B05B73B314ED4B81A80ABBDDA3C6C5623"/>
          </w:pPr>
          <w:r w:rsidRPr="0014459A">
            <w:rPr>
              <w:rFonts w:ascii="Arial Narrow" w:hAnsi="Arial Narrow"/>
              <w:bCs/>
            </w:rPr>
            <w:t>predao/la</w:t>
          </w:r>
        </w:p>
      </w:docPartBody>
    </w:docPart>
    <w:docPart>
      <w:docPartPr>
        <w:name w:val="284A9D052677400988E1E64C6ED20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01611-AE9E-409D-B202-46B57498340E}"/>
      </w:docPartPr>
      <w:docPartBody>
        <w:p w:rsidR="00E7304F" w:rsidRDefault="00E7304F" w:rsidP="00E7304F">
          <w:pPr>
            <w:pStyle w:val="284A9D052677400988E1E64C6ED208B51"/>
          </w:pPr>
          <w:r>
            <w:rPr>
              <w:rFonts w:ascii="Arial Narrow" w:hAnsi="Arial Narrow"/>
              <w:bCs/>
            </w:rPr>
            <w:t>Vratio/l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F89"/>
    <w:rsid w:val="006A171E"/>
    <w:rsid w:val="007F7718"/>
    <w:rsid w:val="0085766D"/>
    <w:rsid w:val="00C749DB"/>
    <w:rsid w:val="00CA65A5"/>
    <w:rsid w:val="00D72F89"/>
    <w:rsid w:val="00E46ABE"/>
    <w:rsid w:val="00E7304F"/>
    <w:rsid w:val="00FF2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304F"/>
    <w:rPr>
      <w:color w:val="666666"/>
    </w:rPr>
  </w:style>
  <w:style w:type="paragraph" w:customStyle="1" w:styleId="6F9D8FB5D2524589AAF8FA5CB8E010D0">
    <w:name w:val="6F9D8FB5D2524589AAF8FA5CB8E010D0"/>
    <w:rsid w:val="00D72F89"/>
  </w:style>
  <w:style w:type="paragraph" w:customStyle="1" w:styleId="B1305E874DCA4A738F9E90011EA8389D">
    <w:name w:val="B1305E874DCA4A738F9E90011EA8389D"/>
    <w:rsid w:val="00D72F89"/>
  </w:style>
  <w:style w:type="paragraph" w:customStyle="1" w:styleId="66A74002797B44E49A58608BCF935CDD">
    <w:name w:val="66A74002797B44E49A58608BCF935CDD"/>
    <w:rsid w:val="00D72F89"/>
  </w:style>
  <w:style w:type="paragraph" w:customStyle="1" w:styleId="FD2DC64E2D144BFB874FF1C596443A86">
    <w:name w:val="FD2DC64E2D144BFB874FF1C596443A86"/>
    <w:rsid w:val="00D72F89"/>
  </w:style>
  <w:style w:type="paragraph" w:customStyle="1" w:styleId="Obrazac">
    <w:name w:val="Obrazac"/>
    <w:basedOn w:val="Normal"/>
    <w:link w:val="ObrazacChar"/>
    <w:qFormat/>
    <w:rsid w:val="00E7304F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character" w:customStyle="1" w:styleId="ObrazacChar">
    <w:name w:val="Obrazac Char"/>
    <w:basedOn w:val="DefaultParagraphFont"/>
    <w:link w:val="Obrazac"/>
    <w:rsid w:val="00E7304F"/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D49F7E635E954870916A844E0333AD8C2">
    <w:name w:val="D49F7E635E954870916A844E0333AD8C2"/>
    <w:rsid w:val="00E7304F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F7886752DC504ECCB0279693B5544E5D3">
    <w:name w:val="F7886752DC504ECCB0279693B5544E5D3"/>
    <w:rsid w:val="00E7304F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B05B73B314ED4B81A80ABBDDA3C6C5623">
    <w:name w:val="B05B73B314ED4B81A80ABBDDA3C6C5623"/>
    <w:rsid w:val="00E73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284A9D052677400988E1E64C6ED208B51">
    <w:name w:val="284A9D052677400988E1E64C6ED208B51"/>
    <w:rsid w:val="00E7304F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2C3E3FB67EB2428581CBBFF9DF6338C43">
    <w:name w:val="2C3E3FB67EB2428581CBBFF9DF6338C43"/>
    <w:rsid w:val="00E7304F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ADD1D04B37AF144AC27BF2E495FED85" ma:contentTypeVersion="14" ma:contentTypeDescription="Stvaranje novog dokumenta." ma:contentTypeScope="" ma:versionID="80c7aab184f250e180650f1a9df18468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e8262fb866f1aac6a40eeed7ceb64088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Oznake slika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2CBF9C-DFA0-4C38-BCDE-46C3DECC33A5}">
  <ds:schemaRefs>
    <ds:schemaRef ds:uri="http://schemas.microsoft.com/office/2006/metadata/properties"/>
    <ds:schemaRef ds:uri="http://schemas.microsoft.com/office/infopath/2007/PartnerControls"/>
    <ds:schemaRef ds:uri="02e13a99-47de-43c8-9d92-3e2f2af193af"/>
    <ds:schemaRef ds:uri="b7cc66e5-4580-4b3d-937d-15669e8ec9c8"/>
  </ds:schemaRefs>
</ds:datastoreItem>
</file>

<file path=customXml/itemProps2.xml><?xml version="1.0" encoding="utf-8"?>
<ds:datastoreItem xmlns:ds="http://schemas.openxmlformats.org/officeDocument/2006/customXml" ds:itemID="{D4C515E1-D554-4A80-A782-16519978E6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7F5BA3-0124-495E-A329-E13C03340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c66e5-4580-4b3d-937d-15669e8ec9c8"/>
    <ds:schemaRef ds:uri="02e13a99-47de-43c8-9d92-3e2f2af193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homir Dokšanović</dc:creator>
  <cp:lastModifiedBy>ddjerdj</cp:lastModifiedBy>
  <cp:revision>2</cp:revision>
  <cp:lastPrinted>2016-09-27T06:51:00Z</cp:lastPrinted>
  <dcterms:created xsi:type="dcterms:W3CDTF">2025-12-17T10:54:00Z</dcterms:created>
  <dcterms:modified xsi:type="dcterms:W3CDTF">2025-12-17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</Properties>
</file>